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0975E08C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76B2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26AD4C3" w:rsidR="007B4A91" w:rsidRDefault="00F463B3" w:rsidP="00F463B3">
      <w:pPr>
        <w:ind w:left="720" w:firstLine="720"/>
        <w:rPr>
          <w:sz w:val="28"/>
          <w:szCs w:val="28"/>
        </w:rPr>
      </w:pPr>
      <w:r>
        <w:rPr>
          <w:sz w:val="28"/>
          <w:szCs w:val="28"/>
        </w:rPr>
        <w:t>Z</w:t>
      </w:r>
      <w:r w:rsidR="000D664D">
        <w:rPr>
          <w:sz w:val="28"/>
          <w:szCs w:val="28"/>
        </w:rPr>
        <w:t>OMBIES INVADER</w:t>
      </w:r>
    </w:p>
    <w:p w14:paraId="34A9E19B" w14:textId="77777777" w:rsidR="007B4A91" w:rsidRDefault="00376B2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822F43D" w:rsidR="007B4A91" w:rsidRDefault="00F463B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LL </w:t>
      </w:r>
      <w:proofErr w:type="gramStart"/>
      <w:r>
        <w:rPr>
          <w:sz w:val="28"/>
          <w:szCs w:val="28"/>
        </w:rPr>
        <w:t>THE  ZOMBIES</w:t>
      </w:r>
      <w:proofErr w:type="gramEnd"/>
      <w:r>
        <w:rPr>
          <w:sz w:val="28"/>
          <w:szCs w:val="28"/>
        </w:rPr>
        <w:t xml:space="preserve"> AND GET SCORES.</w:t>
      </w:r>
    </w:p>
    <w:p w14:paraId="3D632C61" w14:textId="77777777" w:rsidR="007B4A91" w:rsidRDefault="00376B2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EE7F12D" w:rsidR="007B4A91" w:rsidRDefault="000D664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Zombie apocalypse has spread almost all over the world. One organization is ALPHA whose general is </w:t>
      </w:r>
      <w:proofErr w:type="spellStart"/>
      <w:r>
        <w:rPr>
          <w:sz w:val="28"/>
          <w:szCs w:val="28"/>
        </w:rPr>
        <w:t>trevor</w:t>
      </w:r>
      <w:proofErr w:type="spellEnd"/>
      <w:r>
        <w:rPr>
          <w:sz w:val="28"/>
          <w:szCs w:val="28"/>
        </w:rPr>
        <w:t xml:space="preserve"> and its aim is to save the whole world.</w:t>
      </w:r>
    </w:p>
    <w:p w14:paraId="6102F988" w14:textId="77777777" w:rsidR="007B4A91" w:rsidRDefault="00376B2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76B2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76B2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4B8C7AE" w:rsidR="007B4A91" w:rsidRDefault="00F463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VOR GENER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24C4DF" w:rsidR="007B4A91" w:rsidRDefault="000D664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zombi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ED552F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05D2D35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B818ED9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S 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1EB24DC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5C3F4BA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S 3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4F1ED7B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2FAED6D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A298FD5" w:rsidR="007B4A91" w:rsidRDefault="000D664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CIAL ATTACK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76B2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76B2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76B2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76B2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76B2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664D"/>
    <w:rsid w:val="00376B20"/>
    <w:rsid w:val="00556965"/>
    <w:rsid w:val="007B4A91"/>
    <w:rsid w:val="00F4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ffan Hussain</cp:lastModifiedBy>
  <cp:revision>3</cp:revision>
  <dcterms:created xsi:type="dcterms:W3CDTF">2021-03-18T05:03:00Z</dcterms:created>
  <dcterms:modified xsi:type="dcterms:W3CDTF">2021-05-31T08:19:00Z</dcterms:modified>
</cp:coreProperties>
</file>